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174E9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1A0BE5" wp14:editId="6B475A48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087402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1642577A" w14:textId="15D52BAA" w:rsidR="004908FF" w:rsidRPr="004A3E41" w:rsidRDefault="004A3E41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</w:pPr>
                            <w:r w:rsidRPr="004A3E41"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Plant Op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A0BE5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2F087402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1642577A" w14:textId="15D52BAA" w:rsidR="004908FF" w:rsidRPr="004A3E41" w:rsidRDefault="004A3E41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</w:pPr>
                      <w:r w:rsidRPr="004A3E41"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Plant Operat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5F735E" wp14:editId="07D9B6B1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3F6EE437" w14:textId="77777777" w:rsidR="00260FE8" w:rsidRDefault="00260FE8" w:rsidP="00ED20B5"/>
    <w:p w14:paraId="1C35D618" w14:textId="77777777" w:rsidR="00260FE8" w:rsidRDefault="00260FE8" w:rsidP="00ED20B5"/>
    <w:p w14:paraId="58630E77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6B2ECA76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6425A19" wp14:editId="7A875AF4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A57F3" w14:textId="77777777" w:rsidR="004E2360" w:rsidRPr="004A3E41" w:rsidRDefault="004E2360" w:rsidP="004A3E4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F6CFEBD" w14:textId="77777777" w:rsidR="004E2360" w:rsidRPr="004A3E41" w:rsidRDefault="004E2360" w:rsidP="004A3E4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3755D11" w14:textId="77777777" w:rsidR="00CD4A5C" w:rsidRPr="004A3E41" w:rsidRDefault="00CD4A5C" w:rsidP="004A3E4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8804F29" w14:textId="77777777" w:rsidR="004E2360" w:rsidRPr="004A3E41" w:rsidRDefault="004E2360" w:rsidP="004A3E4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E983214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writing to display my interest in the vacant post of Plant Operator. With my key attributes such as strong physique, leadership quality, and technical acuity, along with extensive experience in a similar domain, I think I will prove to be an invaluable asset for the firm.</w:t>
                            </w:r>
                          </w:p>
                          <w:p w14:paraId="5FC61ED4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E9984B4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ome of my core contributions include:</w:t>
                            </w:r>
                          </w:p>
                          <w:p w14:paraId="1F1F22D0" w14:textId="77777777" w:rsid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D4BB80A" w14:textId="25AE3017" w:rsidR="004A3E41" w:rsidRPr="004A3E41" w:rsidRDefault="004A3E41" w:rsidP="004A3E4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Handle various </w:t>
                            </w: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ower-based</w:t>
                            </w: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plant equipment.</w:t>
                            </w:r>
                          </w:p>
                          <w:p w14:paraId="0CE04B8D" w14:textId="77777777" w:rsidR="004A3E41" w:rsidRPr="004A3E41" w:rsidRDefault="004A3E41" w:rsidP="004A3E4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general machine maintenance.</w:t>
                            </w:r>
                          </w:p>
                          <w:p w14:paraId="13BF13B4" w14:textId="77777777" w:rsidR="004A3E41" w:rsidRPr="004A3E41" w:rsidRDefault="004A3E41" w:rsidP="004A3E4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compliance with the safety standards.</w:t>
                            </w:r>
                          </w:p>
                          <w:p w14:paraId="24638BB4" w14:textId="77777777" w:rsidR="004A3E41" w:rsidRPr="004A3E41" w:rsidRDefault="004A3E41" w:rsidP="004A3E4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ke equipment adjustments and oversee the electricity flow rates.</w:t>
                            </w:r>
                          </w:p>
                          <w:p w14:paraId="19F32B6B" w14:textId="77777777" w:rsidR="004A3E41" w:rsidRPr="004A3E41" w:rsidRDefault="004A3E41" w:rsidP="004A3E4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ess the equipment malfunction and do the necessary repair works.</w:t>
                            </w:r>
                          </w:p>
                          <w:p w14:paraId="20D57619" w14:textId="77777777" w:rsidR="004A3E41" w:rsidRPr="004A3E41" w:rsidRDefault="004A3E41" w:rsidP="004A3E4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 other related job responsibilities.</w:t>
                            </w:r>
                          </w:p>
                          <w:p w14:paraId="382068D6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E62A5B8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addition to my above duties, I have developed the ability to work under minimum supervision. Over the tenure of 3 years of experience, I have gained in-depth knowledge of machinery and equipment. Therefore, I am confident to put my best efforts as your next Plant operator.</w:t>
                            </w:r>
                          </w:p>
                          <w:p w14:paraId="397C64BA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4310816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in advance for reviewing my application. The enclosed resume includes detailed information about my previous job history and qualifications. I am looking forward to speaking with you further on my role-specific skill sets. </w:t>
                            </w:r>
                          </w:p>
                          <w:p w14:paraId="18103000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00E3B27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7D00281F" w14:textId="77777777" w:rsidR="004A3E41" w:rsidRPr="004A3E41" w:rsidRDefault="004A3E41" w:rsidP="004A3E4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E4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660AA61" w14:textId="77777777" w:rsidR="008E2357" w:rsidRPr="004A3E41" w:rsidRDefault="008E2357" w:rsidP="004A3E4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5754A63" w14:textId="77777777" w:rsidR="008E2357" w:rsidRPr="004A3E41" w:rsidRDefault="008E2357" w:rsidP="004A3E4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FB3C19C" w14:textId="77777777" w:rsidR="004E2360" w:rsidRPr="004A3E41" w:rsidRDefault="004E2360" w:rsidP="004A3E4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25A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6CDA57F3" w14:textId="77777777" w:rsidR="004E2360" w:rsidRPr="004A3E41" w:rsidRDefault="004E2360" w:rsidP="004A3E4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F6CFEBD" w14:textId="77777777" w:rsidR="004E2360" w:rsidRPr="004A3E41" w:rsidRDefault="004E2360" w:rsidP="004A3E4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3755D11" w14:textId="77777777" w:rsidR="00CD4A5C" w:rsidRPr="004A3E41" w:rsidRDefault="00CD4A5C" w:rsidP="004A3E4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8804F29" w14:textId="77777777" w:rsidR="004E2360" w:rsidRPr="004A3E41" w:rsidRDefault="004E2360" w:rsidP="004A3E4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E983214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writing to display my interest in the vacant post of Plant Operator. With my key attributes such as strong physique, leadership quality, and technical acuity, along with extensive experience in a similar domain, I think I will prove to be an invaluable asset for the firm.</w:t>
                      </w:r>
                    </w:p>
                    <w:p w14:paraId="5FC61ED4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E9984B4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ome of my core contributions include:</w:t>
                      </w:r>
                    </w:p>
                    <w:p w14:paraId="1F1F22D0" w14:textId="77777777" w:rsid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D4BB80A" w14:textId="25AE3017" w:rsidR="004A3E41" w:rsidRPr="004A3E41" w:rsidRDefault="004A3E41" w:rsidP="004A3E4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Handle various </w:t>
                      </w: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ower-based</w:t>
                      </w: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plant equipment.</w:t>
                      </w:r>
                    </w:p>
                    <w:p w14:paraId="0CE04B8D" w14:textId="77777777" w:rsidR="004A3E41" w:rsidRPr="004A3E41" w:rsidRDefault="004A3E41" w:rsidP="004A3E41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general machine maintenance.</w:t>
                      </w:r>
                    </w:p>
                    <w:p w14:paraId="13BF13B4" w14:textId="77777777" w:rsidR="004A3E41" w:rsidRPr="004A3E41" w:rsidRDefault="004A3E41" w:rsidP="004A3E41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compliance with the safety standards.</w:t>
                      </w:r>
                    </w:p>
                    <w:p w14:paraId="24638BB4" w14:textId="77777777" w:rsidR="004A3E41" w:rsidRPr="004A3E41" w:rsidRDefault="004A3E41" w:rsidP="004A3E41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ke equipment adjustments and oversee the electricity flow rates.</w:t>
                      </w:r>
                    </w:p>
                    <w:p w14:paraId="19F32B6B" w14:textId="77777777" w:rsidR="004A3E41" w:rsidRPr="004A3E41" w:rsidRDefault="004A3E41" w:rsidP="004A3E41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ess the equipment malfunction and do the necessary repair works.</w:t>
                      </w:r>
                    </w:p>
                    <w:p w14:paraId="20D57619" w14:textId="77777777" w:rsidR="004A3E41" w:rsidRPr="004A3E41" w:rsidRDefault="004A3E41" w:rsidP="004A3E41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 other related job responsibilities.</w:t>
                      </w:r>
                    </w:p>
                    <w:p w14:paraId="382068D6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E62A5B8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addition to my above duties, I have developed the ability to work under minimum supervision. Over the tenure of 3 years of experience, I have gained in-depth knowledge of machinery and equipment. Therefore, I am confident to put my best efforts as your next Plant operator.</w:t>
                      </w:r>
                    </w:p>
                    <w:p w14:paraId="397C64BA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4310816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in advance for reviewing my application. The enclosed resume includes detailed information about my previous job history and qualifications. I am looking forward to speaking with you further on my role-specific skill sets. </w:t>
                      </w:r>
                    </w:p>
                    <w:p w14:paraId="18103000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00E3B27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7D00281F" w14:textId="77777777" w:rsidR="004A3E41" w:rsidRPr="004A3E41" w:rsidRDefault="004A3E41" w:rsidP="004A3E4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E4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660AA61" w14:textId="77777777" w:rsidR="008E2357" w:rsidRPr="004A3E41" w:rsidRDefault="008E2357" w:rsidP="004A3E4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5754A63" w14:textId="77777777" w:rsidR="008E2357" w:rsidRPr="004A3E41" w:rsidRDefault="008E2357" w:rsidP="004A3E4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FB3C19C" w14:textId="77777777" w:rsidR="004E2360" w:rsidRPr="004A3E41" w:rsidRDefault="004E2360" w:rsidP="004A3E4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58F8C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16891E34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9F5B7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4A48F753" wp14:editId="6C45061D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935BB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7FA91D99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EAEE3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3F244DF" wp14:editId="4048F76D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74719"/>
    <w:multiLevelType w:val="hybridMultilevel"/>
    <w:tmpl w:val="8DB24F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6C32FE"/>
    <w:multiLevelType w:val="multilevel"/>
    <w:tmpl w:val="F8D83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A3E41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7D4793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A3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6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 Operator Cover Letter Sample</dc:title>
  <dc:subject>Create your Cover Letter using Free Plant Operator Cover Letter Sample Template</dc:subject>
  <dc:creator>QwikResume.com</dc:creator>
  <cp:keywords/>
  <dc:description/>
  <dcterms:created xsi:type="dcterms:W3CDTF">2021-11-21T05:37:00Z</dcterms:created>
  <dcterms:modified xsi:type="dcterms:W3CDTF">2021-11-21T05:37:00Z</dcterms:modified>
  <cp:category>Manufacturing</cp:category>
</cp:coreProperties>
</file>